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5.png" ContentType="image/png"/>
  <Override PartName="/word/media/rId121.png" ContentType="image/png"/>
  <Override PartName="/word/media/rId127.png" ContentType="image/png"/>
  <Override PartName="/word/media/rId21.png" ContentType="image/png"/>
  <Override PartName="/word/media/rId133.png" ContentType="image/png"/>
  <Override PartName="/word/media/rId13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3.png" ContentType="image/png"/>
  <Override PartName="/word/media/image2.png" ContentType="image/png"/>
  <Override PartName="/word/media/image1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9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rounding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lys path</w:t>
      </w:r>
    </w:p>
    <w:p>
      <w:pPr>
        <w:numPr>
          <w:ilvl w:val="0"/>
          <w:numId w:val="1001"/>
        </w:numPr>
        <w:pStyle w:val="Compact"/>
      </w:pPr>
      <w:r>
        <w:t xml:space="preserve">☐ can i add a line above texas in the rhp participation</w:t>
      </w:r>
    </w:p>
    <w:bookmarkStart w:id="20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(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(1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(1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(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(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(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(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(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(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(2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(20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(2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0"/>
    <w:bookmarkStart w:id="24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111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48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48"/>
    <w:bookmarkStart w:id="52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52"/>
    <w:bookmarkStart w:id="53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 (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 (17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 (2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 (18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7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53"/>
    <w:bookmarkStart w:id="54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7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54"/>
    <w:bookmarkStart w:id="58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92, p = 0.033).</w:t>
      </w:r>
    </w:p>
    <w:bookmarkEnd w:id="62"/>
    <w:bookmarkStart w:id="66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64, p = 0.052).</w:t>
      </w:r>
    </w:p>
    <w:bookmarkEnd w:id="70"/>
    <w:bookmarkStart w:id="74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15, p = 0.062).</w:t>
      </w:r>
    </w:p>
    <w:bookmarkEnd w:id="78"/>
    <w:bookmarkStart w:id="82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36, p = 0.003).</w:t>
      </w:r>
    </w:p>
    <w:bookmarkEnd w:id="86"/>
    <w:bookmarkStart w:id="90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41, p = 0.193).</w:t>
      </w:r>
    </w:p>
    <w:bookmarkEnd w:id="94"/>
    <w:bookmarkStart w:id="98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98"/>
    <w:bookmarkStart w:id="102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02"/>
    <w:bookmarkStart w:id="106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06"/>
    <w:bookmarkStart w:id="110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10"/>
    <w:bookmarkEnd w:id="111"/>
    <w:bookmarkStart w:id="151" w:name="appendix"/>
    <w:p>
      <w:pPr>
        <w:pStyle w:val="Heading1"/>
      </w:pPr>
      <w:r>
        <w:t xml:space="preserve">Appendix</w:t>
      </w:r>
    </w:p>
    <w:bookmarkStart w:id="112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12"/>
    <w:bookmarkStart w:id="113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13"/>
    <w:bookmarkStart w:id="114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2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 (8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 (1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 (1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 (14)</w:t>
            </w:r>
          </w:p>
        </w:tc>
      </w:tr>
    </w:tbl>
    <w:bookmarkEnd w:id="114"/>
    <w:bookmarkStart w:id="118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5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86, p = 0.054).</w:t>
      </w:r>
    </w:p>
    <w:bookmarkEnd w:id="118"/>
    <w:bookmarkStart w:id="119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19"/>
    <w:bookmarkStart w:id="120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</w:tr>
    </w:tbl>
    <w:bookmarkEnd w:id="120"/>
    <w:bookmarkStart w:id="124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7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62, p = 0.077).</w:t>
      </w:r>
    </w:p>
    <w:bookmarkEnd w:id="124"/>
    <w:bookmarkStart w:id="125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25"/>
    <w:bookmarkStart w:id="126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5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</w:tr>
    </w:tbl>
    <w:bookmarkEnd w:id="126"/>
    <w:bookmarkStart w:id="130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9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0, p = 0.625).</w:t>
      </w:r>
    </w:p>
    <w:bookmarkEnd w:id="130"/>
    <w:bookmarkStart w:id="131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31"/>
    <w:bookmarkStart w:id="132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7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</w:tr>
    </w:tbl>
    <w:bookmarkEnd w:id="132"/>
    <w:bookmarkStart w:id="136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1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statistically</w:t>
      </w:r>
      <w:r>
        <w:t xml:space="preserve"> </w:t>
      </w:r>
      <w:r>
        <w:t xml:space="preserve">significant after conducting a Paired Wilcoxon Signed Rank Test (V = 144, p = 0.001).</w:t>
      </w:r>
    </w:p>
    <w:bookmarkEnd w:id="136"/>
    <w:bookmarkStart w:id="137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37"/>
    <w:bookmarkStart w:id="138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0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6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4)</w:t>
            </w:r>
          </w:p>
        </w:tc>
      </w:tr>
    </w:tbl>
    <w:bookmarkEnd w:id="138"/>
    <w:bookmarkStart w:id="142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3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26, p = 0.922).</w:t>
      </w:r>
    </w:p>
    <w:bookmarkEnd w:id="142"/>
    <w:bookmarkStart w:id="143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43"/>
    <w:bookmarkStart w:id="144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 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3 (0.223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793 (0.325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51 (0.039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37 (0.0606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26 (0.22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588 (0.22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34 (0.04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96 (0.0383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21 (0.2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02 (0.20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1 (0.04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08 (0.0408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058 (0.210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36 (0.189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23 (0.037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778 (0.0283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07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44"/>
    <w:bookmarkStart w:id="145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45"/>
    <w:bookmarkStart w:id="146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49 (10.925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495 (11.455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44 (15.785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39 (21.5503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27 (10.57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78 (12.46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25 (16.52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47 (19.125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7964 (11.71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788 (12.15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17 (16.97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2 (22.2612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26 (12.8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2 (15.78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45 (12.157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43 (13.6789)</w:t>
            </w:r>
          </w:p>
        </w:tc>
      </w:tr>
    </w:tbl>
    <w:p>
      <w:pPr>
        <w:pStyle w:val="FirstParagraph"/>
      </w:pPr>
      <w:r>
        <w:t xml:space="preserve">Difference between 2017 and 2020 unweighted rates is not statistically</w:t>
      </w:r>
      <w:r>
        <w:t xml:space="preserve"> </w:t>
      </w:r>
      <w:r>
        <w:t xml:space="preserve">significant after conducting a Paired Wilcoxon Signed Rank Test (V = 79, p = 0.348810195922852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46"/>
    <w:bookmarkStart w:id="147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47"/>
    <w:bookmarkStart w:id="148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075 (3.708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47 (4.628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11 (3.702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586 (5.0784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584 (2.47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397 (3.45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14 (2.16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868 (3.06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39 (3.45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37 (3.89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096 (2.58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14 (2.7027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4 (3.188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36 (3.865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41 (2.68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682 (3.3402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198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48"/>
    <w:bookmarkStart w:id="149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49"/>
    <w:bookmarkStart w:id="150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15 (6.442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07 (6.524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33 (3.816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752 (3.4129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29 (5.31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47 (7.06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43 (3.27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23 (3.600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41 (6.0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42 (6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43 (3.51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48 (4.2915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84 (4.256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03 (3.510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476 (2.23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03 (1.3868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10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50"/>
    <w:bookmarkEnd w:id="151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55" Type="http://schemas.openxmlformats.org/officeDocument/2006/relationships/image" Target="media/rId55.png"/><Relationship Id="rId63" Type="http://schemas.openxmlformats.org/officeDocument/2006/relationships/image" Target="media/rId63.png"/><Relationship Id="rId21" Type="http://schemas.openxmlformats.org/officeDocument/2006/relationships/image" Target="media/rId21.png"/><Relationship Id="rId133" Type="http://schemas.openxmlformats.org/officeDocument/2006/relationships/image" Target="media/rId133.png"/><Relationship Id="rId141" Type="http://schemas.openxmlformats.org/officeDocument/2006/relationships/customXml" Target="../customXml/item2.xml"/><Relationship Id="rId7" Type="http://schemas.openxmlformats.org/officeDocument/2006/relationships/footnotes" Target="footnotes.xml"/><Relationship Id="rId71" Type="http://schemas.openxmlformats.org/officeDocument/2006/relationships/image" Target="media/rId71.png"/><Relationship Id="rId2" Type="http://schemas.openxmlformats.org/officeDocument/2006/relationships/styles" Target="styles.xml"/><Relationship Id="rId75" Type="http://schemas.openxmlformats.org/officeDocument/2006/relationships/image" Target="media/rId75.png"/><Relationship Id="rId83" Type="http://schemas.openxmlformats.org/officeDocument/2006/relationships/image" Target="media/rId83.png"/><Relationship Id="rId91" Type="http://schemas.openxmlformats.org/officeDocument/2006/relationships/image" Target="media/rId91.png"/><Relationship Id="rId107" Type="http://schemas.openxmlformats.org/officeDocument/2006/relationships/image" Target="media/rId107.png"/><Relationship Id="rId41" Type="http://schemas.openxmlformats.org/officeDocument/2006/relationships/image" Target="media/rId41.png"/><Relationship Id="rId140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footer" Target="footer1.xml"/><Relationship Id="rId79" Type="http://schemas.openxmlformats.org/officeDocument/2006/relationships/image" Target="media/rId79.png"/><Relationship Id="rId87" Type="http://schemas.openxmlformats.org/officeDocument/2006/relationships/image" Target="media/rId87.png"/><Relationship Id="rId115" Type="http://schemas.openxmlformats.org/officeDocument/2006/relationships/image" Target="media/rId115.png"/><Relationship Id="rId45" Type="http://schemas.openxmlformats.org/officeDocument/2006/relationships/image" Target="media/rId45.png"/><Relationship Id="rId5" Type="http://schemas.openxmlformats.org/officeDocument/2006/relationships/fontTable" Target="fontTable.xml"/><Relationship Id="rId95" Type="http://schemas.openxmlformats.org/officeDocument/2006/relationships/image" Target="media/rId95.png"/><Relationship Id="rId127" Type="http://schemas.openxmlformats.org/officeDocument/2006/relationships/image" Target="media/rId127.png"/><Relationship Id="rId28" Type="http://schemas.openxmlformats.org/officeDocument/2006/relationships/image" Target="media/rId28.png"/><Relationship Id="rId49" Type="http://schemas.openxmlformats.org/officeDocument/2006/relationships/image" Target="media/rId49.png"/><Relationship Id="rId10" Type="http://schemas.openxmlformats.org/officeDocument/2006/relationships/header" Target="header2.xml"/><Relationship Id="rId99" Type="http://schemas.openxmlformats.org/officeDocument/2006/relationships/image" Target="media/rId99.png"/><Relationship Id="rId31" Type="http://schemas.openxmlformats.org/officeDocument/2006/relationships/image" Target="media/rId31.png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39" Type="http://schemas.openxmlformats.org/officeDocument/2006/relationships/image" Target="media/rId139.png"/><Relationship Id="rId35" Type="http://schemas.openxmlformats.org/officeDocument/2006/relationships/image" Target="media/rId35.png"/><Relationship Id="rId8" Type="http://schemas.openxmlformats.org/officeDocument/2006/relationships/comments" Target="comments.xml"/><Relationship Id="rId121" Type="http://schemas.openxmlformats.org/officeDocument/2006/relationships/image" Target="media/rId121.png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59" Type="http://schemas.openxmlformats.org/officeDocument/2006/relationships/image" Target="media/rId59.png"/><Relationship Id="rId67" Type="http://schemas.openxmlformats.org/officeDocument/2006/relationships/image" Target="media/rId67.png"/><Relationship Id="rId103" Type="http://schemas.openxmlformats.org/officeDocument/2006/relationships/image" Target="media/rId103.png"/><Relationship Id="rId25" Type="http://schemas.openxmlformats.org/officeDocument/2006/relationships/image" Target="media/rId25.png"/><Relationship Id="rId38" Type="http://schemas.openxmlformats.org/officeDocument/2006/relationships/image" Target="media/rId38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81385C0B40A6489A519227AC58B4E3" ma:contentTypeVersion="17" ma:contentTypeDescription="Create a new document." ma:contentTypeScope="" ma:versionID="e6de73cdc9f2b7a585f5c1b914769162">
  <xsd:schema xmlns:xsd="http://www.w3.org/2001/XMLSchema" xmlns:xs="http://www.w3.org/2001/XMLSchema" xmlns:p="http://schemas.microsoft.com/office/2006/metadata/properties" xmlns:ns2="bc6bf495-21ae-404b-8e97-66fa0caa1a05" xmlns:ns3="cfd2c1a7-302c-4066-90c5-ace2b1db410b" targetNamespace="http://schemas.microsoft.com/office/2006/metadata/properties" ma:root="true" ma:fieldsID="e850a417b32712145bcb0f8f81b3f16b" ns2:_="" ns3:_="">
    <xsd:import namespace="bc6bf495-21ae-404b-8e97-66fa0caa1a05"/>
    <xsd:import namespace="cfd2c1a7-302c-4066-90c5-ace2b1db41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bf495-21ae-404b-8e97-66fa0caa1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28e5b72-a11e-43e4-996b-2cb2b326d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2c1a7-302c-4066-90c5-ace2b1db410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9ee64e-79d1-4b52-88a0-0d55cb587dd3}" ma:internalName="TaxCatchAll" ma:showField="CatchAllData" ma:web="cfd2c1a7-302c-4066-90c5-ace2b1db41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0F6EB6-AD77-4BFC-9705-9FC44E8E9D11}"/>
</file>

<file path=customXml/itemProps2.xml><?xml version="1.0" encoding="utf-8"?>
<ds:datastoreItem xmlns:ds="http://schemas.openxmlformats.org/officeDocument/2006/customXml" ds:itemID="{8DB8F4DB-0DCD-43B7-B48F-C0A0E018D7DC}"/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09T02:22:37Z</dcterms:created>
  <dcterms:modified xsi:type="dcterms:W3CDTF">2023-10-09T02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